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15DB94" w14:textId="77777777" w:rsidR="000543D0" w:rsidRPr="000543D0" w:rsidRDefault="000543D0" w:rsidP="00EF0607">
      <w:pPr>
        <w:ind w:left="-810" w:right="-90"/>
        <w:rPr>
          <w:rFonts w:asciiTheme="minorHAnsi" w:hAnsiTheme="minorHAnsi"/>
          <w:sz w:val="22"/>
          <w:szCs w:val="22"/>
        </w:rPr>
      </w:pPr>
      <w:bookmarkStart w:id="0" w:name="_GoBack"/>
      <w:bookmarkEnd w:id="0"/>
    </w:p>
    <w:p w14:paraId="46957676" w14:textId="77777777" w:rsidR="009F4142" w:rsidRPr="000543D0" w:rsidRDefault="00A10E38" w:rsidP="00EF0607">
      <w:pPr>
        <w:pStyle w:val="Title"/>
      </w:pPr>
      <w:r>
        <w:t xml:space="preserve">New High School Graduate Bursary </w:t>
      </w:r>
      <w:r w:rsidRPr="00A10E38">
        <w:rPr>
          <w:b/>
        </w:rPr>
        <w:t>Application</w:t>
      </w:r>
    </w:p>
    <w:p w14:paraId="6EEE6175" w14:textId="77777777" w:rsidR="00A4478D" w:rsidRDefault="00A4478D" w:rsidP="00AB7CA2">
      <w:pPr>
        <w:jc w:val="both"/>
        <w:rPr>
          <w:rFonts w:asciiTheme="minorHAnsi" w:hAnsiTheme="minorHAnsi"/>
        </w:rPr>
      </w:pPr>
    </w:p>
    <w:p w14:paraId="4A1DC87A" w14:textId="7ED0C71C" w:rsidR="00EF0607" w:rsidRPr="00A4478D" w:rsidRDefault="000479B7" w:rsidP="00AB7CA2">
      <w:pPr>
        <w:jc w:val="both"/>
        <w:rPr>
          <w:rFonts w:asciiTheme="minorHAnsi" w:hAnsiTheme="minorHAnsi"/>
        </w:rPr>
      </w:pPr>
      <w:r w:rsidRPr="000479B7">
        <w:rPr>
          <w:rFonts w:asciiTheme="minorHAnsi" w:hAnsiTheme="minorHAnsi"/>
        </w:rPr>
        <w:t xml:space="preserve">I, [Student Name], wish to apply to the Centre for Distance Education (CD-ED) to receive the New High School Graduate Bursary, in the amount of $1000. I acknowledge that I have graduated from a high school in Canada and that I meet CD-ED’s entrance requirements to be eligible for this bursary. Furthermore, I acknowledge that if accepted to the college, I must start a CD-ED diploma program within one year of earning my </w:t>
      </w:r>
      <w:r w:rsidR="004D0E29">
        <w:rPr>
          <w:rFonts w:asciiTheme="minorHAnsi" w:hAnsiTheme="minorHAnsi"/>
        </w:rPr>
        <w:t xml:space="preserve">high school </w:t>
      </w:r>
      <w:r w:rsidRPr="000479B7">
        <w:rPr>
          <w:rFonts w:asciiTheme="minorHAnsi" w:hAnsiTheme="minorHAnsi"/>
        </w:rPr>
        <w:t>diploma to receive the bursary. I also understand that CD-ED may grant this award as a tuition credit only</w:t>
      </w:r>
      <w:r w:rsidR="003D062C">
        <w:rPr>
          <w:rFonts w:asciiTheme="minorHAnsi" w:hAnsiTheme="minorHAnsi"/>
        </w:rPr>
        <w:t>,</w:t>
      </w:r>
      <w:r w:rsidRPr="000479B7">
        <w:rPr>
          <w:rFonts w:asciiTheme="minorHAnsi" w:hAnsiTheme="minorHAnsi"/>
        </w:rPr>
        <w:t xml:space="preserve"> with no cash value.</w:t>
      </w:r>
    </w:p>
    <w:p w14:paraId="73A0DDA3" w14:textId="77777777" w:rsidR="0015093D" w:rsidRDefault="0015093D" w:rsidP="001E36C1">
      <w:pPr>
        <w:jc w:val="both"/>
        <w:rPr>
          <w:rFonts w:asciiTheme="minorHAnsi" w:hAnsiTheme="minorHAnsi"/>
          <w:sz w:val="22"/>
          <w:szCs w:val="22"/>
        </w:rPr>
      </w:pPr>
    </w:p>
    <w:p w14:paraId="7D63B6F0" w14:textId="77777777" w:rsidR="0015093D" w:rsidRPr="000543D0" w:rsidRDefault="0015093D" w:rsidP="00AB7CA2">
      <w:pPr>
        <w:jc w:val="both"/>
        <w:rPr>
          <w:rFonts w:asciiTheme="minorHAnsi" w:hAnsiTheme="minorHAnsi"/>
          <w:sz w:val="22"/>
          <w:szCs w:val="22"/>
        </w:rPr>
      </w:pPr>
    </w:p>
    <w:p w14:paraId="756E17C9" w14:textId="77777777" w:rsidR="00AE73FB" w:rsidRPr="000543D0" w:rsidRDefault="000956AA" w:rsidP="00AE73FB">
      <w:pPr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B4916CE" wp14:editId="4DFCA73E">
                <wp:simplePos x="0" y="0"/>
                <wp:positionH relativeFrom="column">
                  <wp:posOffset>3086100</wp:posOffset>
                </wp:positionH>
                <wp:positionV relativeFrom="paragraph">
                  <wp:posOffset>122555</wp:posOffset>
                </wp:positionV>
                <wp:extent cx="2286000" cy="0"/>
                <wp:effectExtent l="9525" t="11430" r="9525" b="7620"/>
                <wp:wrapNone/>
                <wp:docPr id="3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86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DBF27F" id="Line 2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3pt,9.65pt" to="423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"/>
            </w:pict>
          </mc:Fallback>
        </mc:AlternateContent>
      </w:r>
      <w:r>
        <w:rPr>
          <w:rFonts w:asciiTheme="minorHAnsi" w:hAnsiTheme="minorHAnsi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0A8C29F" wp14:editId="153F4A72">
                <wp:simplePos x="0" y="0"/>
                <wp:positionH relativeFrom="column">
                  <wp:posOffset>-19050</wp:posOffset>
                </wp:positionH>
                <wp:positionV relativeFrom="paragraph">
                  <wp:posOffset>122555</wp:posOffset>
                </wp:positionV>
                <wp:extent cx="2286000" cy="0"/>
                <wp:effectExtent l="9525" t="11430" r="9525" b="7620"/>
                <wp:wrapNone/>
                <wp:docPr id="2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86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815E93" id="Line 20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5pt,9.65pt" to="178.5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"/>
            </w:pict>
          </mc:Fallback>
        </mc:AlternateContent>
      </w:r>
    </w:p>
    <w:p w14:paraId="1B936AF0" w14:textId="77777777" w:rsidR="00AE73FB" w:rsidRPr="000543D0" w:rsidRDefault="00AE73FB" w:rsidP="00AE73FB">
      <w:pPr>
        <w:jc w:val="both"/>
        <w:rPr>
          <w:rFonts w:asciiTheme="minorHAnsi" w:hAnsiTheme="minorHAnsi"/>
          <w:i/>
          <w:sz w:val="22"/>
          <w:szCs w:val="22"/>
        </w:rPr>
      </w:pPr>
      <w:r w:rsidRPr="000543D0">
        <w:rPr>
          <w:rFonts w:asciiTheme="minorHAnsi" w:hAnsiTheme="minorHAnsi"/>
          <w:i/>
          <w:sz w:val="22"/>
          <w:szCs w:val="22"/>
        </w:rPr>
        <w:t xml:space="preserve"> Student</w:t>
      </w:r>
      <w:r>
        <w:rPr>
          <w:rFonts w:asciiTheme="minorHAnsi" w:hAnsiTheme="minorHAnsi"/>
          <w:i/>
          <w:sz w:val="22"/>
          <w:szCs w:val="22"/>
        </w:rPr>
        <w:t xml:space="preserve"> Signature</w:t>
      </w:r>
      <w:r w:rsidRPr="000543D0">
        <w:rPr>
          <w:rFonts w:asciiTheme="minorHAnsi" w:hAnsiTheme="minorHAnsi"/>
          <w:i/>
          <w:sz w:val="22"/>
          <w:szCs w:val="22"/>
        </w:rPr>
        <w:tab/>
      </w:r>
      <w:r w:rsidRPr="000543D0">
        <w:rPr>
          <w:rFonts w:asciiTheme="minorHAnsi" w:hAnsiTheme="minorHAnsi"/>
          <w:i/>
          <w:sz w:val="22"/>
          <w:szCs w:val="22"/>
        </w:rPr>
        <w:tab/>
      </w:r>
      <w:r w:rsidRPr="000543D0">
        <w:rPr>
          <w:rFonts w:asciiTheme="minorHAnsi" w:hAnsiTheme="minorHAnsi"/>
          <w:i/>
          <w:sz w:val="22"/>
          <w:szCs w:val="22"/>
        </w:rPr>
        <w:tab/>
      </w:r>
      <w:r w:rsidRPr="000543D0">
        <w:rPr>
          <w:rFonts w:asciiTheme="minorHAnsi" w:hAnsiTheme="minorHAnsi"/>
          <w:i/>
          <w:sz w:val="22"/>
          <w:szCs w:val="22"/>
        </w:rPr>
        <w:tab/>
      </w:r>
      <w:r w:rsidRPr="000543D0">
        <w:rPr>
          <w:rFonts w:asciiTheme="minorHAnsi" w:hAnsiTheme="minorHAnsi"/>
          <w:i/>
          <w:sz w:val="22"/>
          <w:szCs w:val="22"/>
        </w:rPr>
        <w:tab/>
        <w:t>Date</w:t>
      </w:r>
    </w:p>
    <w:p w14:paraId="017A48D7" w14:textId="77777777" w:rsidR="00EF0607" w:rsidRDefault="00EF0607" w:rsidP="000B20A4">
      <w:pPr>
        <w:jc w:val="both"/>
        <w:rPr>
          <w:rFonts w:asciiTheme="minorHAnsi" w:hAnsiTheme="minorHAnsi"/>
          <w:b/>
          <w:sz w:val="22"/>
          <w:szCs w:val="22"/>
        </w:rPr>
      </w:pPr>
    </w:p>
    <w:sectPr w:rsidR="00EF0607" w:rsidSect="00EF060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54499B" w14:textId="77777777" w:rsidR="00246544" w:rsidRDefault="00246544" w:rsidP="00246544">
      <w:r>
        <w:separator/>
      </w:r>
    </w:p>
  </w:endnote>
  <w:endnote w:type="continuationSeparator" w:id="0">
    <w:p w14:paraId="3A2BBF72" w14:textId="77777777" w:rsidR="00246544" w:rsidRDefault="00246544" w:rsidP="002465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1E9D98" w14:textId="77777777" w:rsidR="000479B7" w:rsidRDefault="000479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AB00B4" w14:textId="77777777" w:rsidR="00246544" w:rsidRDefault="002465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6FD797" w14:textId="77777777" w:rsidR="000479B7" w:rsidRDefault="000479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17B47B" w14:textId="77777777" w:rsidR="00246544" w:rsidRDefault="00246544" w:rsidP="00246544">
      <w:r>
        <w:separator/>
      </w:r>
    </w:p>
  </w:footnote>
  <w:footnote w:type="continuationSeparator" w:id="0">
    <w:p w14:paraId="70E4FFE4" w14:textId="77777777" w:rsidR="00246544" w:rsidRDefault="00246544" w:rsidP="002465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98F2A2" w14:textId="77777777" w:rsidR="000479B7" w:rsidRDefault="000479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633720" w14:textId="77777777" w:rsidR="001E36C1" w:rsidRDefault="001E36C1" w:rsidP="001E36C1">
    <w:pPr>
      <w:pStyle w:val="Header"/>
      <w:jc w:val="right"/>
    </w:pPr>
    <w:r>
      <w:rPr>
        <w:noProof/>
        <w:lang w:val="en-CA" w:eastAsia="en-CA"/>
      </w:rPr>
      <w:drawing>
        <wp:inline distT="0" distB="0" distL="0" distR="0" wp14:anchorId="573FF674" wp14:editId="4BDEAB10">
          <wp:extent cx="1746913" cy="541543"/>
          <wp:effectExtent l="0" t="0" r="5715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D-ED-Logo-RGB-300p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6115" cy="5474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EC609A" w14:textId="77777777" w:rsidR="000479B7" w:rsidRDefault="000479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146A22"/>
    <w:multiLevelType w:val="hybridMultilevel"/>
    <w:tmpl w:val="8C26F5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C2BC7E">
      <w:numFmt w:val="bullet"/>
      <w:lvlText w:val="•"/>
      <w:lvlJc w:val="left"/>
      <w:pPr>
        <w:ind w:left="1800" w:hanging="720"/>
      </w:pPr>
      <w:rPr>
        <w:rFonts w:ascii="Calibri" w:eastAsia="Times New Roman" w:hAnsi="Calibri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N7IwM7IwsTC2NLJU0lEKTi0uzszPAykwqQUAK1jctSwAAAA="/>
  </w:docVars>
  <w:rsids>
    <w:rsidRoot w:val="009F4142"/>
    <w:rsid w:val="00002FF6"/>
    <w:rsid w:val="0001227F"/>
    <w:rsid w:val="000479B7"/>
    <w:rsid w:val="00051764"/>
    <w:rsid w:val="000543D0"/>
    <w:rsid w:val="00074F59"/>
    <w:rsid w:val="000956AA"/>
    <w:rsid w:val="000B20A4"/>
    <w:rsid w:val="000C4151"/>
    <w:rsid w:val="000F0CA2"/>
    <w:rsid w:val="0013077E"/>
    <w:rsid w:val="00130C73"/>
    <w:rsid w:val="00133E82"/>
    <w:rsid w:val="00143089"/>
    <w:rsid w:val="0015093D"/>
    <w:rsid w:val="001E36C1"/>
    <w:rsid w:val="00204AA7"/>
    <w:rsid w:val="00246544"/>
    <w:rsid w:val="00250ECE"/>
    <w:rsid w:val="00270B50"/>
    <w:rsid w:val="00280593"/>
    <w:rsid w:val="00295F19"/>
    <w:rsid w:val="002D5194"/>
    <w:rsid w:val="002F6EC0"/>
    <w:rsid w:val="00316CEC"/>
    <w:rsid w:val="00336124"/>
    <w:rsid w:val="003536E9"/>
    <w:rsid w:val="00361032"/>
    <w:rsid w:val="00373E93"/>
    <w:rsid w:val="003B2770"/>
    <w:rsid w:val="003C3895"/>
    <w:rsid w:val="003D062C"/>
    <w:rsid w:val="003D6F4D"/>
    <w:rsid w:val="003F7680"/>
    <w:rsid w:val="00403525"/>
    <w:rsid w:val="004119E6"/>
    <w:rsid w:val="004417AD"/>
    <w:rsid w:val="00451370"/>
    <w:rsid w:val="00462EA8"/>
    <w:rsid w:val="00472D54"/>
    <w:rsid w:val="004D0E29"/>
    <w:rsid w:val="004D2896"/>
    <w:rsid w:val="00513C3E"/>
    <w:rsid w:val="00520284"/>
    <w:rsid w:val="00526625"/>
    <w:rsid w:val="005C3F5C"/>
    <w:rsid w:val="005F7A0C"/>
    <w:rsid w:val="006820A9"/>
    <w:rsid w:val="0069799D"/>
    <w:rsid w:val="006A1644"/>
    <w:rsid w:val="006B10A6"/>
    <w:rsid w:val="006B7F0E"/>
    <w:rsid w:val="006C2A63"/>
    <w:rsid w:val="00766170"/>
    <w:rsid w:val="007954F9"/>
    <w:rsid w:val="007A30A8"/>
    <w:rsid w:val="007C5FCE"/>
    <w:rsid w:val="007D7140"/>
    <w:rsid w:val="007E3ACA"/>
    <w:rsid w:val="00845B7B"/>
    <w:rsid w:val="00864F0E"/>
    <w:rsid w:val="00883D4B"/>
    <w:rsid w:val="008914DF"/>
    <w:rsid w:val="008C6D22"/>
    <w:rsid w:val="008D093E"/>
    <w:rsid w:val="009242F0"/>
    <w:rsid w:val="00951EFB"/>
    <w:rsid w:val="009606B7"/>
    <w:rsid w:val="009F4142"/>
    <w:rsid w:val="00A04BF2"/>
    <w:rsid w:val="00A10E38"/>
    <w:rsid w:val="00A110A2"/>
    <w:rsid w:val="00A4478D"/>
    <w:rsid w:val="00A539BA"/>
    <w:rsid w:val="00AB7CA2"/>
    <w:rsid w:val="00AE73FB"/>
    <w:rsid w:val="00AE7E1F"/>
    <w:rsid w:val="00B01013"/>
    <w:rsid w:val="00B204F8"/>
    <w:rsid w:val="00B6109F"/>
    <w:rsid w:val="00B6293E"/>
    <w:rsid w:val="00B65AA5"/>
    <w:rsid w:val="00B80624"/>
    <w:rsid w:val="00BA08EE"/>
    <w:rsid w:val="00BA352A"/>
    <w:rsid w:val="00BB519F"/>
    <w:rsid w:val="00BE13BF"/>
    <w:rsid w:val="00CD3F9D"/>
    <w:rsid w:val="00D3301A"/>
    <w:rsid w:val="00D519D8"/>
    <w:rsid w:val="00D56178"/>
    <w:rsid w:val="00D60ED3"/>
    <w:rsid w:val="00D8740A"/>
    <w:rsid w:val="00DA03A1"/>
    <w:rsid w:val="00DA6DC2"/>
    <w:rsid w:val="00DE4F72"/>
    <w:rsid w:val="00E40FA6"/>
    <w:rsid w:val="00E47F75"/>
    <w:rsid w:val="00E60E76"/>
    <w:rsid w:val="00E7522D"/>
    <w:rsid w:val="00E93FFA"/>
    <w:rsid w:val="00ED44F9"/>
    <w:rsid w:val="00EF0607"/>
    <w:rsid w:val="00F06F2F"/>
    <w:rsid w:val="00F548AA"/>
    <w:rsid w:val="00F57430"/>
    <w:rsid w:val="00F72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3F451105"/>
  <w15:docId w15:val="{9BF9A5B0-D3F0-41E1-9DD8-9BBBDB693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4417AD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F0607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69799D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526625"/>
    <w:rPr>
      <w:color w:val="808080"/>
    </w:rPr>
  </w:style>
  <w:style w:type="paragraph" w:styleId="Header">
    <w:name w:val="header"/>
    <w:basedOn w:val="Normal"/>
    <w:link w:val="HeaderChar"/>
    <w:rsid w:val="0024654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46544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24654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6544"/>
    <w:rPr>
      <w:sz w:val="24"/>
      <w:szCs w:val="24"/>
    </w:rPr>
  </w:style>
  <w:style w:type="table" w:styleId="TableGrid">
    <w:name w:val="Table Grid"/>
    <w:basedOn w:val="TableNormal"/>
    <w:rsid w:val="00295F1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itle">
    <w:name w:val="Title"/>
    <w:basedOn w:val="Normal"/>
    <w:next w:val="Normal"/>
    <w:link w:val="TitleChar"/>
    <w:qFormat/>
    <w:rsid w:val="00EF0607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F060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Strong">
    <w:name w:val="Strong"/>
    <w:basedOn w:val="DefaultParagraphFont"/>
    <w:qFormat/>
    <w:rsid w:val="00EF0607"/>
    <w:rPr>
      <w:b/>
      <w:bCs/>
    </w:rPr>
  </w:style>
  <w:style w:type="character" w:customStyle="1" w:styleId="Heading1Char">
    <w:name w:val="Heading 1 Char"/>
    <w:basedOn w:val="DefaultParagraphFont"/>
    <w:link w:val="Heading1"/>
    <w:rsid w:val="00EF060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B806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992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2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7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7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E10DFF-0028-473B-AF0D-00C28C248F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7</Words>
  <Characters>536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r</vt:lpstr>
    </vt:vector>
  </TitlesOfParts>
  <Company>CDE</Company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r</dc:title>
  <dc:creator>cjulian</dc:creator>
  <cp:lastModifiedBy>Rebekah Price</cp:lastModifiedBy>
  <cp:revision>2</cp:revision>
  <cp:lastPrinted>2009-03-31T13:12:00Z</cp:lastPrinted>
  <dcterms:created xsi:type="dcterms:W3CDTF">2020-07-13T19:06:00Z</dcterms:created>
  <dcterms:modified xsi:type="dcterms:W3CDTF">2020-07-13T19:06:00Z</dcterms:modified>
</cp:coreProperties>
</file>